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.5 (μg/m³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136 (19.614, 20.6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41 (17.222, 18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94 (-3.131, -1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3 (-0.614, 0.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5 (-0.429, 0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9 (-0.344, 0.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39 (-3.841, 1.5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6 (-3.242,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3 (-3.319, 3.9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3 (0.455, 0.4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9 (0.491, 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0.025, 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3 (-0.012, 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0.001, 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 (-0.001, 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 (0.014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4 (0.094, 0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 (-0.036, 0.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01 (13.414, 13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42 (14.655, 14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1 (1.119, 1.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0.015, 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 (-0.005, 0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 (-0.054, 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3 (0.025, 0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8 (0.068, 0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 (-0.543, 0.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09 (17.641, 17.7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68 (19.299, 19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8 (1.561, 1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 (-0.008, 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 (-0.017, 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4 (-0.059, 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47, 0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7 (-0.143, 0.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86 (21.97, 22.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69 (24.351, 24.5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82 (2.217, 2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 (-0.037, 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011, 0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 (-0.031, 0.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 (-0.369, 0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2 (-0.107, 0.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8 (-0.307, 0.8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CI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75 (28.989, 29.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72 (25.588, 26.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04 (-3.949, -2.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9 (-0.291, 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 (-0.175, 0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1 (-0.122, 0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13 (-3.302, -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5 (-2.356, 0.7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8 (-1.14, 3.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31 (43.511, 52.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92 (18.686, 26.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39 (-31.589, -19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5 (-0.779, 2.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3 (0.802, 2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8 (-1.209, 2.7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71 (-0.313, 30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49 (7.923, 26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78 (-15.812, 20.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. rain day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16 (3.935, 4.8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63 (2.106, 3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53 (-2.516, -1.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3 (-0.253, 0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 (-0.032, 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7 (-0.09, 0.3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1 (-2.092, 1.9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4 (-0.318, 2.1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6 (-1.353, 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0:11:29Z</dcterms:created>
  <dcterms:modified xsi:type="dcterms:W3CDTF">2024-08-23T10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